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lare Milo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ar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o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16 North Newcastle Avenue,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laemcgrath@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0462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URE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